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2B2F" w:rsidRDefault="004340C9">
      <w:pPr>
        <w:pStyle w:val="Heading1"/>
      </w:pPr>
      <w:bookmarkStart w:id="0" w:name="jbefunge"/>
      <w:bookmarkEnd w:id="0"/>
      <w:r>
        <w:t>JBefunge</w:t>
      </w:r>
    </w:p>
    <w:p w:rsidR="00EE2B2F" w:rsidRDefault="004340C9">
      <w:pPr>
        <w:pStyle w:val="Heading2"/>
      </w:pPr>
      <w:bookmarkStart w:id="1" w:name="ben-miller-and-colin-spratt"/>
      <w:bookmarkEnd w:id="1"/>
      <w:r>
        <w:t>Ben Miller and Colin Spratt</w:t>
      </w:r>
    </w:p>
    <w:p w:rsidR="00EE2B2F" w:rsidRDefault="004340C9">
      <w:pPr>
        <w:pStyle w:val="Heading3"/>
      </w:pPr>
      <w:bookmarkStart w:id="2" w:name="cs-1632---deliverable-1-test-plan-and-tr"/>
      <w:bookmarkEnd w:id="2"/>
      <w:r>
        <w:t>CS 1632 - DELIVERABLE 1: Test Plan and Traceability Matrix</w:t>
      </w:r>
    </w:p>
    <w:p w:rsidR="00EE2B2F" w:rsidRDefault="004340C9">
      <w:pPr>
        <w:pStyle w:val="Heading1"/>
      </w:pPr>
      <w:bookmarkStart w:id="3" w:name="introduction"/>
      <w:bookmarkEnd w:id="3"/>
      <w:r>
        <w:t>Introduction</w:t>
      </w:r>
    </w:p>
    <w:p w:rsidR="00EE2B2F" w:rsidRDefault="004340C9">
      <w:pPr>
        <w:pStyle w:val="Heading1"/>
      </w:pPr>
      <w:bookmarkStart w:id="4" w:name="test-cases--ben"/>
      <w:bookmarkEnd w:id="4"/>
      <w:r>
        <w:t>Test Cases -Ben</w:t>
      </w:r>
    </w:p>
    <w:p w:rsidR="00EE2B2F" w:rsidRDefault="004340C9">
      <w:pPr>
        <w:pStyle w:val="SourceCode"/>
      </w:pPr>
      <w:r>
        <w:rPr>
          <w:rStyle w:val="VerbatimChar"/>
        </w:rPr>
        <w:t>IDENTIFIER: TEST-TEXT-DISPLAY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the GUI displays three text boxes labeled 'Program Area', 'Stack', and 'Output'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compiled as specified by its readme.</w:t>
      </w:r>
      <w:bookmarkStart w:id="5" w:name="_GoBack"/>
      <w:bookmarkEnd w:id="5"/>
      <w:r>
        <w:br/>
      </w:r>
      <w:r>
        <w:rPr>
          <w:rStyle w:val="VerbatimChar"/>
        </w:rPr>
        <w:t xml:space="preserve">EXECUTION STEPS:  </w:t>
      </w:r>
      <w:r>
        <w:br/>
      </w:r>
      <w:r>
        <w:rPr>
          <w:rStyle w:val="VerbatimChar"/>
        </w:rPr>
        <w:t xml:space="preserve">    1.The user runs JBefunge</w:t>
      </w:r>
      <w:r>
        <w:br/>
      </w:r>
      <w:r>
        <w:rPr>
          <w:rStyle w:val="VerbatimChar"/>
        </w:rPr>
        <w:t xml:space="preserve">POSTCONDITIONS: </w:t>
      </w:r>
      <w:r>
        <w:br/>
      </w:r>
      <w:r>
        <w:rPr>
          <w:rStyle w:val="VerbatimChar"/>
        </w:rPr>
        <w:t xml:space="preserve">    The JBefun</w:t>
      </w:r>
      <w:r>
        <w:rPr>
          <w:rStyle w:val="VerbatimChar"/>
        </w:rPr>
        <w:t xml:space="preserve">ge GUI displayed, showing  three text boxes labeled 'Program Area', 'Stack', and 'Output'respectively. </w:t>
      </w:r>
    </w:p>
    <w:p w:rsidR="00EE2B2F" w:rsidRDefault="004340C9">
      <w:pPr>
        <w:pStyle w:val="SourceCode"/>
      </w:pPr>
      <w:r>
        <w:rPr>
          <w:rStyle w:val="VerbatimChar"/>
        </w:rPr>
        <w:t>IDENTIFIER:  TEST-UNEDITABLE-PROGRAM-AREA-TEXT-DISPLAY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This test verifies that the 'Stack' and 'Output' text cannot be edited by the </w:t>
      </w:r>
      <w:r>
        <w:rPr>
          <w:rStyle w:val="VerbatimChar"/>
        </w:rPr>
        <w:t xml:space="preserve">user. </w:t>
      </w:r>
      <w:r>
        <w:br/>
      </w:r>
      <w:r>
        <w:rPr>
          <w:rStyle w:val="VerbatimChar"/>
        </w:rPr>
        <w:t xml:space="preserve">PRECONDITIONS: </w:t>
      </w:r>
      <w:r>
        <w:br/>
      </w:r>
      <w:r>
        <w:rPr>
          <w:rStyle w:val="VerbatimChar"/>
        </w:rPr>
        <w:t xml:space="preserve">    JBefunge is running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middle text box labeled 'Stack'.</w:t>
      </w:r>
      <w:r>
        <w:br/>
      </w:r>
      <w:r>
        <w:rPr>
          <w:rStyle w:val="VerbatimChar"/>
        </w:rPr>
        <w:t xml:space="preserve">    2. Type the word 'test'.</w:t>
      </w:r>
      <w:r>
        <w:br/>
      </w:r>
      <w:r>
        <w:rPr>
          <w:rStyle w:val="VerbatimChar"/>
        </w:rPr>
        <w:t xml:space="preserve">    3. Repeat steps 1 and 2 for the lower-most text box labeled 'Output'.</w:t>
      </w:r>
      <w:r>
        <w:br/>
      </w:r>
      <w:r>
        <w:rPr>
          <w:rStyle w:val="VerbatimChar"/>
        </w:rPr>
        <w:t>POSTCONDITIONS:</w:t>
      </w:r>
      <w:r>
        <w:br/>
      </w:r>
      <w:r>
        <w:rPr>
          <w:rStyle w:val="VerbatimChar"/>
        </w:rPr>
        <w:t xml:space="preserve">    Verify that th</w:t>
      </w:r>
      <w:r>
        <w:rPr>
          <w:rStyle w:val="VerbatimChar"/>
        </w:rPr>
        <w:t xml:space="preserve">e word 'test' has not appeared in neither the 'Stack' nor the 'Output' text boxes. </w:t>
      </w:r>
    </w:p>
    <w:p w:rsidR="00EE2B2F" w:rsidRDefault="004340C9">
      <w:pPr>
        <w:pStyle w:val="SourceCode"/>
      </w:pPr>
      <w:r>
        <w:rPr>
          <w:rStyle w:val="VerbatimChar"/>
        </w:rPr>
        <w:t>IDENTIFIER:  TEST-SAVE-FILE-UPDAT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saving an updated file applies any changes to an existing file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</w:t>
      </w:r>
      <w:r>
        <w:rPr>
          <w:rStyle w:val="VerbatimChar"/>
        </w:rPr>
        <w:t>unning with a new, untitled program. The title of the window reads 'UNTITLED' and the program area is empt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program area text box, and type "test-text".</w:t>
      </w:r>
      <w:r>
        <w:br/>
      </w:r>
      <w:r>
        <w:rPr>
          <w:rStyle w:val="VerbatimChar"/>
        </w:rPr>
        <w:t xml:space="preserve">    2. Click the file menu and click on "save file". </w:t>
      </w:r>
      <w:r>
        <w:br/>
      </w:r>
      <w:r>
        <w:rPr>
          <w:rStyle w:val="VerbatimChar"/>
        </w:rPr>
        <w:lastRenderedPageBreak/>
        <w:t xml:space="preserve">    3. Cho</w:t>
      </w:r>
      <w:r>
        <w:rPr>
          <w:rStyle w:val="VerbatimChar"/>
        </w:rPr>
        <w:t>ose a directory (Desktop for example), type a unique file name in the 'File</w:t>
      </w:r>
      <w:r>
        <w:br/>
      </w:r>
      <w:r>
        <w:rPr>
          <w:rStyle w:val="VerbatimChar"/>
        </w:rPr>
        <w:t xml:space="preserve">    Name:' field (save-test for example), and press the "save" button.</w:t>
      </w:r>
      <w:r>
        <w:br/>
      </w:r>
      <w:r>
        <w:rPr>
          <w:rStyle w:val="VerbatimChar"/>
        </w:rPr>
        <w:t xml:space="preserve">    4. Clear the "Program Area" text box, and type "new-stuff".</w:t>
      </w:r>
      <w:r>
        <w:br/>
      </w:r>
      <w:r>
        <w:rPr>
          <w:rStyle w:val="VerbatimChar"/>
        </w:rPr>
        <w:t xml:space="preserve">    5. Repeat step 2.</w:t>
      </w:r>
      <w:r>
        <w:br/>
      </w:r>
      <w:r>
        <w:rPr>
          <w:rStyle w:val="VerbatimChar"/>
        </w:rPr>
        <w:t xml:space="preserve">    6. Close and reopen</w:t>
      </w:r>
      <w:r>
        <w:rPr>
          <w:rStyle w:val="VerbatimChar"/>
        </w:rPr>
        <w:t xml:space="preserve"> JBefunge, the title should read "UNTITLED".</w:t>
      </w:r>
      <w:r>
        <w:br/>
      </w:r>
      <w:r>
        <w:rPr>
          <w:rStyle w:val="VerbatimChar"/>
        </w:rPr>
        <w:t xml:space="preserve">    7. Click on "open file" under the file menu.</w:t>
      </w:r>
      <w:r>
        <w:br/>
      </w:r>
      <w:r>
        <w:rPr>
          <w:rStyle w:val="VerbatimChar"/>
        </w:rPr>
        <w:t xml:space="preserve">    8. Navigate to directory where the test file was saved, and locate to saved file.</w:t>
      </w:r>
      <w:r>
        <w:br/>
      </w:r>
      <w:r>
        <w:rPr>
          <w:rStyle w:val="VerbatimChar"/>
        </w:rPr>
        <w:t xml:space="preserve">    9. Double-click on the f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file </w:t>
      </w:r>
      <w:r>
        <w:rPr>
          <w:rStyle w:val="VerbatimChar"/>
        </w:rPr>
        <w:t>saved with a unique file name creates a new file in the specified directory. Opening this file displays "new-stuff" in the program area.</w:t>
      </w:r>
    </w:p>
    <w:p w:rsidR="00EE2B2F" w:rsidRDefault="004340C9">
      <w:pPr>
        <w:pStyle w:val="SourceCode"/>
      </w:pPr>
      <w:r>
        <w:rPr>
          <w:rStyle w:val="VerbatimChar"/>
        </w:rPr>
        <w:t>IDENTIFIER:  TEST-SAVE-AS-FILE-UPDAT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case verifies that the save as function updates or ove</w:t>
      </w:r>
      <w:r>
        <w:rPr>
          <w:rStyle w:val="VerbatimChar"/>
        </w:rPr>
        <w:t xml:space="preserve">rwrites a specified.  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with a new, untitled program. The title of the window reads 'UNTITLED' and the program area is empt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the program area text box, and type "test-text".</w:t>
      </w:r>
      <w:r>
        <w:br/>
      </w:r>
      <w:r>
        <w:rPr>
          <w:rStyle w:val="VerbatimChar"/>
        </w:rPr>
        <w:t xml:space="preserve">    2. Click the file menu and click on "save file". </w:t>
      </w:r>
      <w:r>
        <w:br/>
      </w:r>
      <w:r>
        <w:rPr>
          <w:rStyle w:val="VerbatimChar"/>
        </w:rPr>
        <w:t xml:space="preserve">    3. Choose a directory (Desktop for example), type a unique file name in the 'File</w:t>
      </w:r>
      <w:r>
        <w:br/>
      </w:r>
      <w:r>
        <w:rPr>
          <w:rStyle w:val="VerbatimChar"/>
        </w:rPr>
        <w:t xml:space="preserve">    Name:' field (save-as-test for example), and press the "save" button.</w:t>
      </w:r>
      <w:r>
        <w:br/>
      </w:r>
      <w:r>
        <w:rPr>
          <w:rStyle w:val="VerbatimChar"/>
        </w:rPr>
        <w:t xml:space="preserve">    4. Clear the "Program Area" text box, </w:t>
      </w:r>
      <w:r>
        <w:rPr>
          <w:rStyle w:val="VerbatimChar"/>
        </w:rPr>
        <w:t>and type "new-stuff".</w:t>
      </w:r>
      <w:r>
        <w:br/>
      </w:r>
      <w:r>
        <w:rPr>
          <w:rStyle w:val="VerbatimChar"/>
        </w:rPr>
        <w:t xml:space="preserve">    5. Click on "Save as" under the file menu.</w:t>
      </w:r>
      <w:r>
        <w:br/>
      </w:r>
      <w:r>
        <w:rPr>
          <w:rStyle w:val="VerbatimChar"/>
        </w:rPr>
        <w:t xml:space="preserve">    6. Repeat step 3.</w:t>
      </w:r>
      <w:r>
        <w:br/>
      </w:r>
      <w:r>
        <w:rPr>
          <w:rStyle w:val="VerbatimChar"/>
        </w:rPr>
        <w:t xml:space="preserve">    7. Close and reopen JBefunge, the title should read "UNTITLED".</w:t>
      </w:r>
      <w:r>
        <w:br/>
      </w:r>
      <w:r>
        <w:rPr>
          <w:rStyle w:val="VerbatimChar"/>
        </w:rPr>
        <w:t xml:space="preserve">    8. Click on "open file" under the file menu.</w:t>
      </w:r>
      <w:r>
        <w:br/>
      </w:r>
      <w:r>
        <w:rPr>
          <w:rStyle w:val="VerbatimChar"/>
        </w:rPr>
        <w:t xml:space="preserve">    9. Navigate to directory where the file was </w:t>
      </w:r>
      <w:r>
        <w:rPr>
          <w:rStyle w:val="VerbatimChar"/>
        </w:rPr>
        <w:t>saved, and locate the saved file.</w:t>
      </w:r>
      <w:r>
        <w:br/>
      </w:r>
      <w:r>
        <w:rPr>
          <w:rStyle w:val="VerbatimChar"/>
        </w:rPr>
        <w:t xml:space="preserve">    10. Double-click on the f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Opening this file displays "new-stuff" in the program area, and the file name in the title of the window.</w:t>
      </w:r>
    </w:p>
    <w:p w:rsidR="00EE2B2F" w:rsidRDefault="004340C9">
      <w:pPr>
        <w:pStyle w:val="SourceCode"/>
      </w:pPr>
      <w:r>
        <w:rPr>
          <w:rStyle w:val="VerbatimChar"/>
        </w:rPr>
        <w:t>IDENTIFIER:  TEST-OPEN-FILE-CHANGES-GUI-TITLE</w:t>
      </w:r>
      <w:r>
        <w:br/>
      </w:r>
      <w:r>
        <w:rPr>
          <w:rStyle w:val="VerbatimChar"/>
        </w:rPr>
        <w:t>DE</w:t>
      </w:r>
      <w:r>
        <w:rPr>
          <w:rStyle w:val="VerbatimChar"/>
        </w:rPr>
        <w:t xml:space="preserve">SCRIPTION:  </w:t>
      </w:r>
      <w:r>
        <w:br/>
      </w:r>
      <w:r>
        <w:rPr>
          <w:rStyle w:val="VerbatimChar"/>
        </w:rPr>
        <w:t xml:space="preserve">    JBefunge is running with no program selected, the title reads "UNTITLED", and a JBEFUNGE file named "open-test" with a body of "test" already exists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with no program selected, the title reads "UNTIT</w:t>
      </w:r>
      <w:r>
        <w:rPr>
          <w:rStyle w:val="VerbatimChar"/>
        </w:rPr>
        <w:t>LED", and a JBEFUNGE file named "open-test" with a body of "test" already exists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"open file" under the file menu.</w:t>
      </w:r>
      <w:r>
        <w:br/>
      </w:r>
      <w:r>
        <w:rPr>
          <w:rStyle w:val="VerbatimChar"/>
        </w:rPr>
        <w:t xml:space="preserve">    2. Navigate to directory where "open-test" exists, and locate "open-</w:t>
      </w:r>
      <w:r>
        <w:rPr>
          <w:rStyle w:val="VerbatimChar"/>
        </w:rPr>
        <w:lastRenderedPageBreak/>
        <w:t>test".</w:t>
      </w:r>
      <w:r>
        <w:br/>
      </w:r>
      <w:r>
        <w:rPr>
          <w:rStyle w:val="VerbatimChar"/>
        </w:rPr>
        <w:t xml:space="preserve">    3. Double-click on the f</w:t>
      </w:r>
      <w:r>
        <w:rPr>
          <w:rStyle w:val="VerbatimChar"/>
        </w:rPr>
        <w:t>ile, opening it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The title of the window is changed from "UNTITLED" to "open-test".</w:t>
      </w:r>
    </w:p>
    <w:p w:rsidR="00EE2B2F" w:rsidRDefault="004340C9">
      <w:pPr>
        <w:pStyle w:val="SourceCode"/>
      </w:pPr>
      <w:r>
        <w:rPr>
          <w:rStyle w:val="VerbatimChar"/>
        </w:rPr>
        <w:t>IDENTIFIER: TEST-OPEN-FILE-UPDATES-WINDOW-TITLE-FROM-OPENED-FILE</w:t>
      </w:r>
      <w:r>
        <w:br/>
      </w:r>
      <w:r>
        <w:rPr>
          <w:rStyle w:val="VerbatimChar"/>
        </w:rPr>
        <w:t>DESCRIPTION:</w:t>
      </w:r>
      <w:r>
        <w:br/>
      </w:r>
      <w:r>
        <w:rPr>
          <w:rStyle w:val="VerbatimChar"/>
        </w:rPr>
        <w:t xml:space="preserve">    This test verifies that opening a file while a file already is opened</w:t>
      </w:r>
      <w:r>
        <w:rPr>
          <w:rStyle w:val="VerbatimChar"/>
        </w:rPr>
        <w:t xml:space="preserve"> updates the JBefunge window properly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 some file "open-test-fail" opened. The title reads "open-test-fail", and a JBefunge file named "open-test-success" already exists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Click on "open fi</w:t>
      </w:r>
      <w:r>
        <w:rPr>
          <w:rStyle w:val="VerbatimChar"/>
        </w:rPr>
        <w:t>le" under the file menu.</w:t>
      </w:r>
      <w:r>
        <w:br/>
      </w:r>
      <w:r>
        <w:rPr>
          <w:rStyle w:val="VerbatimChar"/>
        </w:rPr>
        <w:t xml:space="preserve">    2. Navigate to directory where "open-test-success" exists, and open "open-test-success".</w:t>
      </w:r>
      <w:r>
        <w:br/>
      </w:r>
      <w:r>
        <w:rPr>
          <w:rStyle w:val="VerbatimChar"/>
        </w:rPr>
        <w:t>POSTCONDITIONS:</w:t>
      </w:r>
      <w:r>
        <w:br/>
      </w:r>
      <w:r>
        <w:rPr>
          <w:rStyle w:val="VerbatimChar"/>
        </w:rPr>
        <w:t xml:space="preserve">    The title of the JBefunge window reads "open-test-success".7</w:t>
      </w:r>
    </w:p>
    <w:p w:rsidR="00EE2B2F" w:rsidRDefault="004340C9">
      <w:pPr>
        <w:pStyle w:val="SourceCode"/>
      </w:pPr>
      <w:r>
        <w:rPr>
          <w:rStyle w:val="VerbatimChar"/>
        </w:rPr>
        <w:t>IDENTIFIER:  TEST-STEP-STACK-UPDATE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</w:t>
      </w:r>
      <w:r>
        <w:rPr>
          <w:rStyle w:val="VerbatimChar"/>
        </w:rPr>
        <w:t>rifies that Step updates the Stack appropriately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out a file opened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Enter "1." into the Program Area.</w:t>
      </w:r>
      <w:r>
        <w:br/>
      </w:r>
      <w:r>
        <w:rPr>
          <w:rStyle w:val="VerbatimChar"/>
        </w:rPr>
        <w:t xml:space="preserve">    2. Click "Step" once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Stack area displays "[1]".</w:t>
      </w:r>
    </w:p>
    <w:p w:rsidR="00EE2B2F" w:rsidRDefault="004340C9">
      <w:pPr>
        <w:pStyle w:val="SourceCode"/>
      </w:pPr>
      <w:r>
        <w:rPr>
          <w:rStyle w:val="VerbatimChar"/>
        </w:rPr>
        <w:t>IDENTIF</w:t>
      </w:r>
      <w:r>
        <w:rPr>
          <w:rStyle w:val="VerbatimChar"/>
        </w:rPr>
        <w:t>IER:  TEST-STOP-PROGRAM-END-DISABLED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the Stop button is disabled upon the termination of a program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 HelloWorld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HelloWorld.bf".</w:t>
      </w:r>
      <w:r>
        <w:br/>
      </w:r>
      <w:r>
        <w:rPr>
          <w:rStyle w:val="VerbatimChar"/>
        </w:rPr>
        <w:t xml:space="preserve">    2. Press Run.</w:t>
      </w:r>
      <w:r>
        <w:br/>
      </w:r>
      <w:r>
        <w:rPr>
          <w:rStyle w:val="VerbatimChar"/>
        </w:rPr>
        <w:t xml:space="preserve">    3. Allow the program to finish executing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After executing the end-of-program symbol (@), the Stop button is disabled.</w:t>
      </w:r>
    </w:p>
    <w:p w:rsidR="00EE2B2F" w:rsidRDefault="004340C9">
      <w:pPr>
        <w:pStyle w:val="SourceCode"/>
      </w:pPr>
      <w:r>
        <w:rPr>
          <w:rStyle w:val="VerbatimChar"/>
        </w:rPr>
        <w:t>IDENTIFIER:  TEST-STOP-ENABLED-STEP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</w:t>
      </w:r>
      <w:r>
        <w:rPr>
          <w:rStyle w:val="VerbatimChar"/>
        </w:rPr>
        <w:t>hat executing a program by pressing Step enables the Stop button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lastRenderedPageBreak/>
        <w:t xml:space="preserve">    JBefunge is running and the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Step button.</w:t>
      </w:r>
      <w:r>
        <w:br/>
      </w:r>
      <w:r>
        <w:rPr>
          <w:rStyle w:val="VerbatimChar"/>
        </w:rPr>
        <w:t>POSTCONDITIO</w:t>
      </w:r>
      <w:r>
        <w:rPr>
          <w:rStyle w:val="VerbatimChar"/>
        </w:rPr>
        <w:t xml:space="preserve">NS:  </w:t>
      </w:r>
      <w:r>
        <w:br/>
      </w:r>
      <w:r>
        <w:rPr>
          <w:rStyle w:val="VerbatimChar"/>
        </w:rPr>
        <w:t xml:space="preserve">    The Stop button is enabled, indicated by the button becoming blue.</w:t>
      </w:r>
    </w:p>
    <w:p w:rsidR="00EE2B2F" w:rsidRDefault="004340C9">
      <w:pPr>
        <w:pStyle w:val="SourceCode"/>
      </w:pPr>
      <w:r>
        <w:rPr>
          <w:rStyle w:val="VerbatimChar"/>
        </w:rPr>
        <w:t>IDENTIFIER:  TEST-STOP-ENABLED-WALK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executing a program by pressing Walk enables the Stop button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e is running and the</w:t>
      </w:r>
      <w:r>
        <w:rPr>
          <w:rStyle w:val="VerbatimChar"/>
        </w:rPr>
        <w:t xml:space="preserve">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Walk button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Stop button is enabled while FizzBuzz is running, indicated by the button becoming blue.</w:t>
      </w:r>
    </w:p>
    <w:p w:rsidR="00EE2B2F" w:rsidRDefault="004340C9">
      <w:pPr>
        <w:pStyle w:val="SourceCode"/>
      </w:pPr>
      <w:r>
        <w:rPr>
          <w:rStyle w:val="VerbatimChar"/>
        </w:rPr>
        <w:t>IDENTIFIER:</w:t>
      </w:r>
      <w:r>
        <w:rPr>
          <w:rStyle w:val="VerbatimChar"/>
        </w:rPr>
        <w:t xml:space="preserve">  TEST-TRACE-STEP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Step updates the cursor indicating the current program location moves once each Step.</w:t>
      </w:r>
      <w:r>
        <w:br/>
      </w:r>
      <w:r>
        <w:rPr>
          <w:rStyle w:val="VerbatimChar"/>
        </w:rPr>
        <w:t>PRECONDITIONS:</w:t>
      </w:r>
      <w:r>
        <w:br/>
      </w:r>
      <w:r>
        <w:rPr>
          <w:rStyle w:val="VerbatimChar"/>
        </w:rPr>
        <w:t xml:space="preserve">    JBefunge is running without a file opened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Enter "1." into the Program Area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 2. Click Step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yellow cursor should appear, highlighting "1" in the Program Area.</w:t>
      </w:r>
    </w:p>
    <w:p w:rsidR="00EE2B2F" w:rsidRDefault="004340C9">
      <w:pPr>
        <w:pStyle w:val="SourceCode"/>
      </w:pPr>
      <w:r>
        <w:rPr>
          <w:rStyle w:val="VerbatimChar"/>
        </w:rPr>
        <w:t>IDENTIFIER:  TEST-TRACE-WALK</w:t>
      </w:r>
      <w:r>
        <w:br/>
      </w:r>
      <w:r>
        <w:rPr>
          <w:rStyle w:val="VerbatimChar"/>
        </w:rPr>
        <w:t xml:space="preserve">DESCRIPTION:  </w:t>
      </w:r>
      <w:r>
        <w:br/>
      </w:r>
      <w:r>
        <w:rPr>
          <w:rStyle w:val="VerbatimChar"/>
        </w:rPr>
        <w:t xml:space="preserve">    Verifies that the Cursor appears when the Walk button is pressed.</w:t>
      </w:r>
      <w:r>
        <w:br/>
      </w:r>
      <w:r>
        <w:rPr>
          <w:rStyle w:val="VerbatimChar"/>
        </w:rPr>
        <w:t xml:space="preserve">PRECONDITIONS:  </w:t>
      </w:r>
      <w:r>
        <w:br/>
      </w:r>
      <w:r>
        <w:rPr>
          <w:rStyle w:val="VerbatimChar"/>
        </w:rPr>
        <w:t xml:space="preserve">    JBefung</w:t>
      </w:r>
      <w:r>
        <w:rPr>
          <w:rStyle w:val="VerbatimChar"/>
        </w:rPr>
        <w:t>e is running and the FizzBuzz.bf program exists in the JBefunge directory.</w:t>
      </w:r>
      <w:r>
        <w:br/>
      </w:r>
      <w:r>
        <w:rPr>
          <w:rStyle w:val="VerbatimChar"/>
        </w:rPr>
        <w:t xml:space="preserve">EXECUTION STEPS: </w:t>
      </w:r>
      <w:r>
        <w:br/>
      </w:r>
      <w:r>
        <w:rPr>
          <w:rStyle w:val="VerbatimChar"/>
        </w:rPr>
        <w:t xml:space="preserve">    1. Open "FizzBuzz.bf".</w:t>
      </w:r>
      <w:r>
        <w:br/>
      </w:r>
      <w:r>
        <w:rPr>
          <w:rStyle w:val="VerbatimChar"/>
        </w:rPr>
        <w:t xml:space="preserve">    2. Press the Walk button.</w:t>
      </w:r>
      <w:r>
        <w:br/>
      </w:r>
      <w:r>
        <w:rPr>
          <w:rStyle w:val="VerbatimChar"/>
        </w:rPr>
        <w:t xml:space="preserve">POSTCONDITIONS:  </w:t>
      </w:r>
      <w:r>
        <w:br/>
      </w:r>
      <w:r>
        <w:rPr>
          <w:rStyle w:val="VerbatimChar"/>
        </w:rPr>
        <w:t xml:space="preserve">    The yellow cursor appears, and moves as the program executes.</w:t>
      </w:r>
    </w:p>
    <w:p w:rsidR="00EE2B2F" w:rsidRDefault="004340C9">
      <w:pPr>
        <w:pStyle w:val="Heading1"/>
      </w:pPr>
      <w:bookmarkStart w:id="6" w:name="test-cases--colin"/>
      <w:bookmarkEnd w:id="6"/>
      <w:r>
        <w:t>Test Cases -Colin</w:t>
      </w:r>
    </w:p>
    <w:p w:rsidR="00EE2B2F" w:rsidRDefault="004340C9">
      <w:pPr>
        <w:pStyle w:val="FirstParagraph"/>
      </w:pPr>
      <w:r>
        <w:rPr>
          <w:b/>
        </w:rPr>
        <w:t>IDEN</w:t>
      </w:r>
      <w:r>
        <w:rPr>
          <w:b/>
        </w:rPr>
        <w:t>TIFIER:</w:t>
      </w:r>
      <w:r>
        <w:t xml:space="preserve"> TEST-MENU-FILE</w:t>
      </w:r>
    </w:p>
    <w:p w:rsidR="00EE2B2F" w:rsidRDefault="004340C9">
      <w:pPr>
        <w:pStyle w:val="BodyText"/>
      </w:pPr>
      <w:r>
        <w:rPr>
          <w:b/>
        </w:rPr>
        <w:lastRenderedPageBreak/>
        <w:t>DESCRIPTION:</w:t>
      </w:r>
      <w:r>
        <w:t xml:space="preserve"> This test determines if the File menu populates Open File, Save File, Save As, and Quit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compiled as specified by its readme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Run JBefunge.</w:t>
      </w:r>
      <w:r>
        <w:br/>
      </w:r>
      <w:r>
        <w:rPr>
          <w:rStyle w:val="VerbatimChar"/>
        </w:rPr>
        <w:t>2. Select the File menu item</w:t>
      </w:r>
      <w:r>
        <w:br/>
      </w:r>
      <w:r>
        <w:rPr>
          <w:rStyle w:val="VerbatimChar"/>
        </w:rPr>
        <w:t>3. Observe Open File, Save File, Save As, and Quit listed underneat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Open File, Save File, Save As, and Quit are options listed under the File menu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MENU-OPTIONS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</w:t>
      </w:r>
      <w:r>
        <w:t>es if the Options menu populates Time Program and Check for End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Select the Option menu item.</w:t>
      </w:r>
      <w:r>
        <w:br/>
      </w:r>
      <w:r>
        <w:rPr>
          <w:rStyle w:val="VerbatimChar"/>
        </w:rPr>
        <w:t>2. Observe checkable items Time Program and Check for End Opcod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Checkable items Time Program and Check for End Opcode are listed under Options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WALK-SPEE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Walk button executes with</w:t>
      </w:r>
      <w:r>
        <w:t xml:space="preserve"> a 50 ms pause after each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, Time Program has been checked, and HelloWorld.bf has been opened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Walk button.</w:t>
      </w:r>
      <w:r>
        <w:br/>
      </w:r>
      <w:r>
        <w:rPr>
          <w:rStyle w:val="VerbatimChar"/>
        </w:rPr>
        <w:t>2. Record its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HelloWorld.bf program shou</w:t>
      </w:r>
      <w:r>
        <w:t>ld Walk around 50x longer than its run spe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MOSEY-SPEE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the Mosey button executes with a 500 ms pause after each opcode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, Time Program has been checked, and HelloWor</w:t>
      </w:r>
      <w:r>
        <w:t>ld.bf has been opened.</w:t>
      </w:r>
    </w:p>
    <w:p w:rsidR="00EE2B2F" w:rsidRDefault="004340C9">
      <w:pPr>
        <w:pStyle w:val="BodyText"/>
      </w:pPr>
      <w:r>
        <w:rPr>
          <w:b/>
        </w:rPr>
        <w:lastRenderedPageBreak/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Mosey button.</w:t>
      </w:r>
      <w:r>
        <w:br/>
      </w:r>
      <w:r>
        <w:rPr>
          <w:rStyle w:val="VerbatimChar"/>
        </w:rPr>
        <w:t>2. Record its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HelloWorld.bf program should Mosey around 10x longer than its walk spe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ON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, w</w:t>
      </w:r>
      <w:r>
        <w:t>hen Time program is checked, the total time to execute is displayed after running 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check the "Time program" checkbox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Ensure t</w:t>
      </w:r>
      <w:r>
        <w:rPr>
          <w:rStyle w:val="VerbatimChar"/>
        </w:rPr>
        <w:t>he time to execute in microseconds is displayed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correct time to execute is displayed after running FizzBuzz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OFF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, when Time program is not checked, the total time to execute is</w:t>
      </w:r>
      <w:r>
        <w:t xml:space="preserve"> not displayed after running 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ensure the "Time program" checkbox is empty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Ensure the time to execute in microseconds is not displayed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No time to execute in microseconds is displaye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TIME-SWITCH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is a </w:t>
      </w:r>
      <w:r>
        <w:rPr>
          <w:b/>
        </w:rPr>
        <w:t>Edge Case</w:t>
      </w:r>
      <w:r>
        <w:t xml:space="preserve"> that checks for correct execution time if Time Program is se</w:t>
      </w:r>
      <w:r>
        <w:t>lected mid-execution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Open the Options menu, ensure the "Time program" checkbox is empty.</w:t>
      </w:r>
      <w:r>
        <w:br/>
      </w:r>
      <w:r>
        <w:rPr>
          <w:rStyle w:val="VerbatimChar"/>
        </w:rPr>
        <w:t>2. Run the included FizzBuzz program.</w:t>
      </w:r>
      <w:r>
        <w:br/>
      </w:r>
      <w:r>
        <w:rPr>
          <w:rStyle w:val="VerbatimChar"/>
        </w:rPr>
        <w:t>3. Before FizzBuzz finishes execution, open the Options menu and press "Time program"</w:t>
      </w:r>
      <w:r>
        <w:br/>
      </w:r>
      <w:r>
        <w:rPr>
          <w:rStyle w:val="VerbatimChar"/>
        </w:rPr>
        <w:t>3. Observe the time to execute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Correct execution time is displayed.</w:t>
      </w:r>
    </w:p>
    <w:p w:rsidR="00EE2B2F" w:rsidRDefault="004340C9">
      <w:pPr>
        <w:pStyle w:val="BodyText"/>
      </w:pPr>
      <w:r>
        <w:rPr>
          <w:b/>
        </w:rPr>
        <w:lastRenderedPageBreak/>
        <w:t>IDENTIFIER:</w:t>
      </w:r>
      <w:r>
        <w:t xml:space="preserve"> TEST-BEFUNGE-VALI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JBefunge can succ</w:t>
      </w:r>
      <w:r>
        <w:t>essfully execute a JBefunge-93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 and "HelloWorld.bf" has been opened in the IDE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"Run"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he stack is empty and "Hello, World!" i</w:t>
      </w:r>
      <w:r>
        <w:t>s printed in the Output field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BEFUNGE-INVALID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is an </w:t>
      </w:r>
      <w:r>
        <w:rPr>
          <w:b/>
        </w:rPr>
        <w:t>Edge Case</w:t>
      </w:r>
      <w:r>
        <w:t xml:space="preserve"> to determine if JBefunge will run an invalid Java program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 and a basic Java "Hello, World!" program is entered in the </w:t>
      </w:r>
      <w:r>
        <w:t>Program Area. (WARNING: Test will continue to execute indefinitely, will need to be interrupted.)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"Run" button.</w:t>
      </w:r>
      <w:r>
        <w:br/>
      </w:r>
      <w:r>
        <w:rPr>
          <w:rStyle w:val="VerbatimChar"/>
        </w:rPr>
        <w:t>2. Observe the Stack and Output textboxes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Program continues to execute indefinitely, with nothing</w:t>
      </w:r>
      <w:r>
        <w:t xml:space="preserve"> displayed in the Stack or Output textboxes.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100%-CPU-PERF-EXECUTION-TIME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This test determines if a computer with a clock speed over 1.3 GHz can run FizzBuzz.bf in under 30 seconds on Run.</w:t>
      </w:r>
    </w:p>
    <w:p w:rsidR="00EE2B2F" w:rsidRDefault="004340C9">
      <w:pPr>
        <w:pStyle w:val="BodyText"/>
      </w:pPr>
      <w:r>
        <w:rPr>
          <w:b/>
        </w:rPr>
        <w:t>PRECONDITIONS:</w:t>
      </w:r>
      <w:r>
        <w:t xml:space="preserve"> JBefunge is running. F</w:t>
      </w:r>
      <w:r>
        <w:t>izzBuzz.bf has been opened and Time Program has been checked. Computer's clock speed is over 1.3 GHz.</w:t>
      </w:r>
    </w:p>
    <w:p w:rsidR="00EE2B2F" w:rsidRDefault="004340C9">
      <w:pPr>
        <w:pStyle w:val="BodyText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Run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ime to execute is under 30 seconds (or 30,000,000 microseconds</w:t>
      </w:r>
      <w:r>
        <w:t>)</w:t>
      </w:r>
    </w:p>
    <w:p w:rsidR="00EE2B2F" w:rsidRDefault="004340C9">
      <w:pPr>
        <w:pStyle w:val="BodyText"/>
      </w:pPr>
      <w:r>
        <w:rPr>
          <w:b/>
        </w:rPr>
        <w:t>IDENTIFIER:</w:t>
      </w:r>
      <w:r>
        <w:t xml:space="preserve"> TEST-50%-CPU-PERF-EXECUTION-TIME</w:t>
      </w:r>
    </w:p>
    <w:p w:rsidR="00EE2B2F" w:rsidRDefault="004340C9">
      <w:pPr>
        <w:pStyle w:val="BodyText"/>
      </w:pPr>
      <w:r>
        <w:rPr>
          <w:b/>
        </w:rPr>
        <w:t>DESCRIPTION:</w:t>
      </w:r>
      <w:r>
        <w:t xml:space="preserve"> </w:t>
      </w:r>
      <w:r>
        <w:t>This test determines if a computer with a clock speed under 1.3 GHz can run FizzBuzz.bf in under 30 seconds on Run.</w:t>
      </w:r>
    </w:p>
    <w:p w:rsidR="00EE2B2F" w:rsidRDefault="004340C9">
      <w:pPr>
        <w:pStyle w:val="BodyText"/>
      </w:pPr>
      <w:r>
        <w:rPr>
          <w:b/>
        </w:rPr>
        <w:t>PRECONDITIONS:</w:t>
      </w:r>
    </w:p>
    <w:p w:rsidR="00EE2B2F" w:rsidRDefault="004340C9">
      <w:pPr>
        <w:pStyle w:val="SourceCode"/>
      </w:pPr>
      <w:r>
        <w:rPr>
          <w:rStyle w:val="VerbatimChar"/>
        </w:rPr>
        <w:lastRenderedPageBreak/>
        <w:t>1. A Windows 10 Virtual Machine set to 50% Execution Cap is running (simulating a 1.2 GHz Machine).</w:t>
      </w:r>
      <w:r>
        <w:br/>
      </w:r>
      <w:r>
        <w:rPr>
          <w:rStyle w:val="VerbatimChar"/>
        </w:rPr>
        <w:t>2. JBefunge is compiled a</w:t>
      </w:r>
      <w:r>
        <w:rPr>
          <w:rStyle w:val="VerbatimChar"/>
        </w:rPr>
        <w:t>nd Running.</w:t>
      </w:r>
      <w:r>
        <w:br/>
      </w:r>
      <w:r>
        <w:rPr>
          <w:rStyle w:val="VerbatimChar"/>
        </w:rPr>
        <w:t>3. FizzBuzz.bf has been opened in JBefunge.</w:t>
      </w:r>
    </w:p>
    <w:p w:rsidR="00EE2B2F" w:rsidRDefault="004340C9">
      <w:pPr>
        <w:pStyle w:val="FirstParagraph"/>
      </w:pPr>
      <w:r>
        <w:rPr>
          <w:b/>
        </w:rPr>
        <w:t>EXECUTION STEPS:</w:t>
      </w:r>
    </w:p>
    <w:p w:rsidR="00EE2B2F" w:rsidRDefault="004340C9">
      <w:pPr>
        <w:pStyle w:val="SourceCode"/>
      </w:pPr>
      <w:r>
        <w:rPr>
          <w:rStyle w:val="VerbatimChar"/>
        </w:rPr>
        <w:t>1. Press the Run button.</w:t>
      </w:r>
      <w:r>
        <w:br/>
      </w:r>
      <w:r>
        <w:rPr>
          <w:rStyle w:val="VerbatimChar"/>
        </w:rPr>
        <w:t>2. Wait for execution to finish.</w:t>
      </w:r>
    </w:p>
    <w:p w:rsidR="00EE2B2F" w:rsidRDefault="004340C9">
      <w:pPr>
        <w:pStyle w:val="FirstParagraph"/>
      </w:pPr>
      <w:r>
        <w:rPr>
          <w:b/>
        </w:rPr>
        <w:t>POSTCONDITIONS:</w:t>
      </w:r>
      <w:r>
        <w:t xml:space="preserve"> Time to execute is under 30 seconds (or 30,000,000 microseconds)</w:t>
      </w:r>
    </w:p>
    <w:p w:rsidR="00EE2B2F" w:rsidRDefault="004340C9">
      <w:pPr>
        <w:pStyle w:val="Heading1"/>
      </w:pPr>
      <w:bookmarkStart w:id="7" w:name="traceability-matrix"/>
      <w:bookmarkEnd w:id="7"/>
      <w:r>
        <w:t>Traceability Matrix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EXT-DISPLAY</w:t>
      </w:r>
      <w:r>
        <w:t>:</w:t>
      </w:r>
    </w:p>
    <w:p w:rsidR="00EE2B2F" w:rsidRDefault="004340C9">
      <w:pPr>
        <w:numPr>
          <w:ilvl w:val="1"/>
          <w:numId w:val="4"/>
        </w:numPr>
      </w:pPr>
      <w:r>
        <w:t>TEST-TEXT-DISPLAY</w:t>
      </w:r>
    </w:p>
    <w:p w:rsidR="00EE2B2F" w:rsidRDefault="004340C9">
      <w:pPr>
        <w:numPr>
          <w:ilvl w:val="1"/>
          <w:numId w:val="4"/>
        </w:numPr>
      </w:pPr>
      <w:r>
        <w:t>TEST-EDITABLE-PROGRAM-AREA-TEXT-DISPLAY</w:t>
      </w:r>
    </w:p>
    <w:p w:rsidR="00EE2B2F" w:rsidRDefault="004340C9">
      <w:pPr>
        <w:numPr>
          <w:ilvl w:val="1"/>
          <w:numId w:val="4"/>
        </w:numPr>
      </w:pPr>
      <w:r>
        <w:t>TEST-UNEDITABLE-PROGRAM-AREA-TEXT-DISPLAY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MENUS</w:t>
      </w:r>
      <w:r>
        <w:t>:</w:t>
      </w:r>
    </w:p>
    <w:p w:rsidR="00EE2B2F" w:rsidRDefault="004340C9">
      <w:pPr>
        <w:numPr>
          <w:ilvl w:val="1"/>
          <w:numId w:val="5"/>
        </w:numPr>
      </w:pPr>
      <w:r>
        <w:t>TEST-MENU-FILE</w:t>
      </w:r>
    </w:p>
    <w:p w:rsidR="00EE2B2F" w:rsidRDefault="004340C9">
      <w:pPr>
        <w:numPr>
          <w:ilvl w:val="1"/>
          <w:numId w:val="5"/>
        </w:numPr>
      </w:pPr>
      <w:r>
        <w:t>TEST-MENU-COLOR</w:t>
      </w:r>
    </w:p>
    <w:p w:rsidR="00EE2B2F" w:rsidRDefault="004340C9">
      <w:pPr>
        <w:numPr>
          <w:ilvl w:val="1"/>
          <w:numId w:val="5"/>
        </w:numPr>
      </w:pPr>
      <w:r>
        <w:t>TEST-MENU-OPTIONS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FILE-LOADING</w:t>
      </w:r>
      <w:r>
        <w:t>:</w:t>
      </w:r>
    </w:p>
    <w:p w:rsidR="00EE2B2F" w:rsidRDefault="004340C9">
      <w:pPr>
        <w:numPr>
          <w:ilvl w:val="1"/>
          <w:numId w:val="6"/>
        </w:numPr>
      </w:pPr>
      <w:r>
        <w:t>TEST-SAVE-FILE-CREATION</w:t>
      </w:r>
    </w:p>
    <w:p w:rsidR="00EE2B2F" w:rsidRDefault="004340C9">
      <w:pPr>
        <w:numPr>
          <w:ilvl w:val="1"/>
          <w:numId w:val="6"/>
        </w:numPr>
      </w:pPr>
      <w:r>
        <w:t>TEST-SAVE-FILE-UPDATE</w:t>
      </w:r>
    </w:p>
    <w:p w:rsidR="00EE2B2F" w:rsidRDefault="004340C9">
      <w:pPr>
        <w:numPr>
          <w:ilvl w:val="1"/>
          <w:numId w:val="6"/>
        </w:numPr>
      </w:pPr>
      <w:r>
        <w:t>TEST-SAVE-AS-F</w:t>
      </w:r>
      <w:r>
        <w:t>ILE-CREATION</w:t>
      </w:r>
    </w:p>
    <w:p w:rsidR="00EE2B2F" w:rsidRDefault="004340C9">
      <w:pPr>
        <w:numPr>
          <w:ilvl w:val="1"/>
          <w:numId w:val="6"/>
        </w:numPr>
      </w:pPr>
      <w:r>
        <w:t>TEST-SAVE-AS-FILE-UPDATE</w:t>
      </w:r>
    </w:p>
    <w:p w:rsidR="00EE2B2F" w:rsidRDefault="004340C9">
      <w:pPr>
        <w:numPr>
          <w:ilvl w:val="1"/>
          <w:numId w:val="6"/>
        </w:numPr>
      </w:pPr>
      <w:r>
        <w:t>TEST-OPEN-FILE-TEXT-LOADS-INTO-PROGRAM-AREA</w:t>
      </w:r>
    </w:p>
    <w:p w:rsidR="00EE2B2F" w:rsidRDefault="004340C9">
      <w:pPr>
        <w:numPr>
          <w:ilvl w:val="1"/>
          <w:numId w:val="6"/>
        </w:numPr>
      </w:pPr>
      <w:r>
        <w:t>TEST-OPEN-FILE-CHANGES-GUI-TITLE</w:t>
      </w:r>
    </w:p>
    <w:p w:rsidR="00EE2B2F" w:rsidRDefault="004340C9">
      <w:pPr>
        <w:numPr>
          <w:ilvl w:val="1"/>
          <w:numId w:val="6"/>
        </w:numPr>
      </w:pPr>
      <w:r>
        <w:t>TEST-OPEN-FILE-LOADS-INTO-PROGRAM-AREA-FROM-OPENED-FILE</w:t>
      </w:r>
    </w:p>
    <w:p w:rsidR="00EE2B2F" w:rsidRDefault="004340C9">
      <w:pPr>
        <w:numPr>
          <w:ilvl w:val="1"/>
          <w:numId w:val="6"/>
        </w:numPr>
      </w:pPr>
      <w:r>
        <w:t>TEST-OPEN-FILE-UPDATES-WINDOW-TITLE-FROM-OPENED-FILE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BEFUNGE</w:t>
      </w:r>
      <w:r>
        <w:t>:</w:t>
      </w:r>
    </w:p>
    <w:p w:rsidR="00EE2B2F" w:rsidRDefault="004340C9">
      <w:pPr>
        <w:numPr>
          <w:ilvl w:val="1"/>
          <w:numId w:val="7"/>
        </w:numPr>
      </w:pPr>
      <w:r>
        <w:t>TEST-BEFUNGE-VALID</w:t>
      </w:r>
    </w:p>
    <w:p w:rsidR="00EE2B2F" w:rsidRDefault="004340C9">
      <w:pPr>
        <w:numPr>
          <w:ilvl w:val="1"/>
          <w:numId w:val="7"/>
        </w:numPr>
      </w:pPr>
      <w:r>
        <w:lastRenderedPageBreak/>
        <w:t>TEST-BEFUNGE-INVALID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RUN-SPEED</w:t>
      </w:r>
      <w:r>
        <w:t>:</w:t>
      </w:r>
    </w:p>
    <w:p w:rsidR="00EE2B2F" w:rsidRDefault="004340C9">
      <w:pPr>
        <w:numPr>
          <w:ilvl w:val="1"/>
          <w:numId w:val="8"/>
        </w:numPr>
      </w:pPr>
      <w:r>
        <w:t>TEST-RUN-SPEED</w:t>
      </w:r>
    </w:p>
    <w:p w:rsidR="00EE2B2F" w:rsidRDefault="004340C9">
      <w:pPr>
        <w:numPr>
          <w:ilvl w:val="1"/>
          <w:numId w:val="8"/>
        </w:numPr>
      </w:pPr>
      <w:r>
        <w:t>TEST-WALK-SPEED</w:t>
      </w:r>
    </w:p>
    <w:p w:rsidR="00EE2B2F" w:rsidRDefault="004340C9">
      <w:pPr>
        <w:numPr>
          <w:ilvl w:val="1"/>
          <w:numId w:val="8"/>
        </w:numPr>
      </w:pPr>
      <w:r>
        <w:t>TEST-MOSEY-SPEED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STEP</w:t>
      </w:r>
      <w:r>
        <w:t>:</w:t>
      </w:r>
    </w:p>
    <w:p w:rsidR="00EE2B2F" w:rsidRDefault="004340C9">
      <w:pPr>
        <w:numPr>
          <w:ilvl w:val="1"/>
          <w:numId w:val="9"/>
        </w:numPr>
      </w:pPr>
      <w:r>
        <w:t>TEST-STEP-OPERATION-MOVEMENT</w:t>
      </w:r>
    </w:p>
    <w:p w:rsidR="00EE2B2F" w:rsidRDefault="004340C9">
      <w:pPr>
        <w:numPr>
          <w:ilvl w:val="1"/>
          <w:numId w:val="9"/>
        </w:numPr>
      </w:pPr>
      <w:r>
        <w:t>TEST-STEP-STACK-UPDATE</w:t>
      </w:r>
    </w:p>
    <w:p w:rsidR="00EE2B2F" w:rsidRDefault="004340C9">
      <w:pPr>
        <w:numPr>
          <w:ilvl w:val="1"/>
          <w:numId w:val="9"/>
        </w:numPr>
      </w:pPr>
      <w:r>
        <w:t>TEST-STEP-OUTPUT-UPDATE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STOP</w:t>
      </w:r>
      <w:r>
        <w:t>:</w:t>
      </w:r>
    </w:p>
    <w:p w:rsidR="00EE2B2F" w:rsidRDefault="004340C9">
      <w:pPr>
        <w:numPr>
          <w:ilvl w:val="1"/>
          <w:numId w:val="10"/>
        </w:numPr>
      </w:pPr>
      <w:r>
        <w:t>TEST-STOP-PROGRAM-END-DISABLED</w:t>
      </w:r>
    </w:p>
    <w:p w:rsidR="00EE2B2F" w:rsidRDefault="004340C9">
      <w:pPr>
        <w:numPr>
          <w:ilvl w:val="1"/>
          <w:numId w:val="10"/>
        </w:numPr>
      </w:pPr>
      <w:r>
        <w:t>TEST-STOP-STOP-DISABLED</w:t>
      </w:r>
    </w:p>
    <w:p w:rsidR="00EE2B2F" w:rsidRDefault="004340C9">
      <w:pPr>
        <w:numPr>
          <w:ilvl w:val="1"/>
          <w:numId w:val="10"/>
        </w:numPr>
      </w:pPr>
      <w:r>
        <w:t>TEST-STOP-ENABLED-STEP</w:t>
      </w:r>
    </w:p>
    <w:p w:rsidR="00EE2B2F" w:rsidRDefault="004340C9">
      <w:pPr>
        <w:numPr>
          <w:ilvl w:val="1"/>
          <w:numId w:val="10"/>
        </w:numPr>
      </w:pPr>
      <w:r>
        <w:t>TEST-STOP-ENABLED-MOSEY</w:t>
      </w:r>
    </w:p>
    <w:p w:rsidR="00EE2B2F" w:rsidRDefault="004340C9">
      <w:pPr>
        <w:numPr>
          <w:ilvl w:val="1"/>
          <w:numId w:val="10"/>
        </w:numPr>
      </w:pPr>
      <w:r>
        <w:t>TEST-STOP-ENABLED-WALK</w:t>
      </w:r>
    </w:p>
    <w:p w:rsidR="00EE2B2F" w:rsidRDefault="004340C9">
      <w:pPr>
        <w:numPr>
          <w:ilvl w:val="1"/>
          <w:numId w:val="10"/>
        </w:numPr>
      </w:pPr>
      <w:r>
        <w:t>TEST-STOP-ENABLED-RUN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IME</w:t>
      </w:r>
      <w:r>
        <w:t>:</w:t>
      </w:r>
    </w:p>
    <w:p w:rsidR="00EE2B2F" w:rsidRDefault="004340C9">
      <w:pPr>
        <w:numPr>
          <w:ilvl w:val="1"/>
          <w:numId w:val="11"/>
        </w:numPr>
      </w:pPr>
      <w:r>
        <w:t>TEST-TIME-ON</w:t>
      </w:r>
    </w:p>
    <w:p w:rsidR="00EE2B2F" w:rsidRDefault="004340C9">
      <w:pPr>
        <w:numPr>
          <w:ilvl w:val="1"/>
          <w:numId w:val="11"/>
        </w:numPr>
      </w:pPr>
      <w:r>
        <w:t>TEST-TIME-OFF</w:t>
      </w:r>
    </w:p>
    <w:p w:rsidR="00EE2B2F" w:rsidRDefault="004340C9">
      <w:pPr>
        <w:numPr>
          <w:ilvl w:val="1"/>
          <w:numId w:val="11"/>
        </w:numPr>
      </w:pPr>
      <w:r>
        <w:t>TEST-TIME-SWITCH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FUN-TRACE</w:t>
      </w:r>
      <w:r>
        <w:t>:</w:t>
      </w:r>
    </w:p>
    <w:p w:rsidR="00EE2B2F" w:rsidRDefault="004340C9">
      <w:pPr>
        <w:numPr>
          <w:ilvl w:val="1"/>
          <w:numId w:val="12"/>
        </w:numPr>
      </w:pPr>
      <w:r>
        <w:t>TEST-TRACE-STEP</w:t>
      </w:r>
    </w:p>
    <w:p w:rsidR="00EE2B2F" w:rsidRDefault="004340C9">
      <w:pPr>
        <w:numPr>
          <w:ilvl w:val="1"/>
          <w:numId w:val="12"/>
        </w:numPr>
      </w:pPr>
      <w:r>
        <w:t>TEST-TRACE-MOSEY</w:t>
      </w:r>
    </w:p>
    <w:p w:rsidR="00EE2B2F" w:rsidRDefault="004340C9">
      <w:pPr>
        <w:numPr>
          <w:ilvl w:val="1"/>
          <w:numId w:val="12"/>
        </w:numPr>
      </w:pPr>
      <w:r>
        <w:t>TEST-TRACE-WALK</w:t>
      </w:r>
    </w:p>
    <w:p w:rsidR="00EE2B2F" w:rsidRDefault="004340C9">
      <w:pPr>
        <w:numPr>
          <w:ilvl w:val="1"/>
          <w:numId w:val="12"/>
        </w:numPr>
      </w:pPr>
      <w:r>
        <w:t>TEST-TRACE-RUN</w:t>
      </w:r>
    </w:p>
    <w:p w:rsidR="00EE2B2F" w:rsidRDefault="004340C9">
      <w:pPr>
        <w:numPr>
          <w:ilvl w:val="0"/>
          <w:numId w:val="3"/>
        </w:numPr>
      </w:pPr>
      <w:r>
        <w:rPr>
          <w:b/>
        </w:rPr>
        <w:t>PERF-EXECUTION-TIME</w:t>
      </w:r>
      <w:r>
        <w:t>:</w:t>
      </w:r>
    </w:p>
    <w:p w:rsidR="00EE2B2F" w:rsidRDefault="004340C9">
      <w:pPr>
        <w:numPr>
          <w:ilvl w:val="1"/>
          <w:numId w:val="13"/>
        </w:numPr>
      </w:pPr>
      <w:r>
        <w:t>TEST-100%-CPU-PERF-EXECUTION-TIME</w:t>
      </w:r>
    </w:p>
    <w:p w:rsidR="00EE2B2F" w:rsidRDefault="004340C9">
      <w:pPr>
        <w:numPr>
          <w:ilvl w:val="1"/>
          <w:numId w:val="13"/>
        </w:numPr>
      </w:pPr>
      <w:r>
        <w:lastRenderedPageBreak/>
        <w:t>TEST-50%-CPU-PERF-EXECUTION-TIME</w:t>
      </w:r>
    </w:p>
    <w:p w:rsidR="00EE2B2F" w:rsidRDefault="004340C9">
      <w:pPr>
        <w:pStyle w:val="Heading1"/>
      </w:pPr>
      <w:bookmarkStart w:id="8" w:name="defects"/>
      <w:bookmarkEnd w:id="8"/>
      <w:r>
        <w:t>Defects</w:t>
      </w:r>
    </w:p>
    <w:p w:rsidR="00EE2B2F" w:rsidRDefault="004340C9">
      <w:pPr>
        <w:pStyle w:val="SourceCode"/>
      </w:pPr>
      <w:r>
        <w:rPr>
          <w:rStyle w:val="VerbatimChar"/>
        </w:rPr>
        <w:t>SUMMARY: FUN-OPEN-FILE-DOES-NOT-UPDATE-PROGRAM-AREA</w:t>
      </w:r>
      <w:r>
        <w:br/>
      </w:r>
      <w:r>
        <w:rPr>
          <w:rStyle w:val="VerbatimChar"/>
        </w:rPr>
        <w:t xml:space="preserve">DESCRIPTION: </w:t>
      </w:r>
      <w:r>
        <w:br/>
      </w:r>
      <w:r>
        <w:rPr>
          <w:rStyle w:val="VerbatimChar"/>
        </w:rPr>
        <w:t xml:space="preserve">    Running command 'Open File' does not update the text inside of the program-</w:t>
      </w:r>
      <w:r>
        <w:rPr>
          <w:rStyle w:val="VerbatimChar"/>
        </w:rPr>
        <w:t>area text box.</w:t>
      </w:r>
      <w:r>
        <w:br/>
      </w:r>
      <w:r>
        <w:rPr>
          <w:rStyle w:val="VerbatimChar"/>
        </w:rPr>
        <w:t>REPRODUCTION STEPS:</w:t>
      </w:r>
      <w:r>
        <w:br/>
      </w:r>
      <w:r>
        <w:rPr>
          <w:rStyle w:val="VerbatimChar"/>
        </w:rPr>
        <w:t xml:space="preserve">    1. Run JBefunge.</w:t>
      </w:r>
      <w:r>
        <w:br/>
      </w:r>
      <w:r>
        <w:rPr>
          <w:rStyle w:val="VerbatimChar"/>
        </w:rPr>
        <w:t xml:space="preserve">    2. Type text 'hello world' into the program area.</w:t>
      </w:r>
      <w:r>
        <w:br/>
      </w:r>
      <w:r>
        <w:rPr>
          <w:rStyle w:val="VerbatimChar"/>
        </w:rPr>
        <w:t xml:space="preserve">    3. Save the file as 'test-1'.</w:t>
      </w:r>
      <w:r>
        <w:br/>
      </w:r>
      <w:r>
        <w:rPr>
          <w:rStyle w:val="VerbatimChar"/>
        </w:rPr>
        <w:t xml:space="preserve">    4. Clear the program area and use save as 'test-2-no-text'.</w:t>
      </w:r>
      <w:r>
        <w:br/>
      </w:r>
      <w:r>
        <w:rPr>
          <w:rStyle w:val="VerbatimChar"/>
        </w:rPr>
        <w:t xml:space="preserve">    5. Close and re-launch JBefunge.</w:t>
      </w:r>
      <w:r>
        <w:br/>
      </w:r>
      <w:r>
        <w:rPr>
          <w:rStyle w:val="VerbatimChar"/>
        </w:rPr>
        <w:t xml:space="preserve">    6. Open</w:t>
      </w:r>
      <w:r>
        <w:rPr>
          <w:rStyle w:val="VerbatimChar"/>
        </w:rPr>
        <w:t xml:space="preserve"> 'test-1', which should display 'hello world' in the program area.</w:t>
      </w:r>
      <w:r>
        <w:br/>
      </w:r>
      <w:r>
        <w:rPr>
          <w:rStyle w:val="VerbatimChar"/>
        </w:rPr>
        <w:t xml:space="preserve">    7. Open 'test-2-no-text'.</w:t>
      </w:r>
      <w:r>
        <w:br/>
      </w:r>
      <w:r>
        <w:rPr>
          <w:rStyle w:val="VerbatimChar"/>
        </w:rPr>
        <w:t>EXPECTED BEHAVIOR: Program area should be empty.</w:t>
      </w:r>
      <w:r>
        <w:br/>
      </w:r>
      <w:r>
        <w:rPr>
          <w:rStyle w:val="VerbatimChar"/>
        </w:rPr>
        <w:t>OBSERVED BEHAVIOR: Program still displays 'hello world'.</w:t>
      </w:r>
      <w:r>
        <w:br/>
      </w:r>
      <w:r>
        <w:rPr>
          <w:rStyle w:val="VerbatimChar"/>
        </w:rPr>
        <w:t>SEVERITY: BLOCKER</w:t>
      </w:r>
      <w:r>
        <w:br/>
      </w:r>
      <w:r>
        <w:rPr>
          <w:rStyle w:val="VerbatimChar"/>
        </w:rPr>
        <w:t>IMPACT: Users will not be able to l</w:t>
      </w:r>
      <w:r>
        <w:rPr>
          <w:rStyle w:val="VerbatimChar"/>
        </w:rPr>
        <w:t>oad files properly.</w:t>
      </w:r>
    </w:p>
    <w:p w:rsidR="00EE2B2F" w:rsidRDefault="004340C9">
      <w:pPr>
        <w:pStyle w:val="SourceCode"/>
      </w:pPr>
      <w:r>
        <w:rPr>
          <w:rStyle w:val="VerbatimChar"/>
        </w:rPr>
        <w:t>SUMMARY: PERF-EXECUTUTION-TIME-OVER-30-SECONDS</w:t>
      </w:r>
      <w:r>
        <w:br/>
      </w:r>
      <w:r>
        <w:rPr>
          <w:rStyle w:val="VerbatimChar"/>
        </w:rPr>
        <w:t xml:space="preserve">DESCRIPTION: </w:t>
      </w:r>
      <w:r>
        <w:br/>
      </w:r>
      <w:r>
        <w:rPr>
          <w:rStyle w:val="VerbatimChar"/>
        </w:rPr>
        <w:t xml:space="preserve">    UNDER-1.3-PERF-EXECUTION-TIME fails to run FizzBuzz.bf in under 30 seconds</w:t>
      </w:r>
      <w:r>
        <w:br/>
      </w:r>
      <w:r>
        <w:rPr>
          <w:rStyle w:val="VerbatimChar"/>
        </w:rPr>
        <w:t>REPRODUCTION STEPS:</w:t>
      </w:r>
      <w:r>
        <w:br/>
      </w:r>
      <w:r>
        <w:rPr>
          <w:rStyle w:val="VerbatimChar"/>
        </w:rPr>
        <w:t xml:space="preserve">    1. Initialize a Windows 10 Virtual Machine with a 50% Execution Cap.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2. Install JDK and compile JBefunge, then run JBefunge.</w:t>
      </w:r>
      <w:r>
        <w:br/>
      </w:r>
      <w:r>
        <w:rPr>
          <w:rStyle w:val="VerbatimChar"/>
        </w:rPr>
        <w:t xml:space="preserve">    3. Open File, select FizzBuzz.bf.</w:t>
      </w:r>
      <w:r>
        <w:br/>
      </w:r>
      <w:r>
        <w:rPr>
          <w:rStyle w:val="VerbatimChar"/>
        </w:rPr>
        <w:t xml:space="preserve">    4. Check the Time Program checkbox.</w:t>
      </w:r>
      <w:r>
        <w:br/>
      </w:r>
      <w:r>
        <w:rPr>
          <w:rStyle w:val="VerbatimChar"/>
        </w:rPr>
        <w:t xml:space="preserve">    5. Press Run, wait for execution time pop-up.</w:t>
      </w:r>
      <w:r>
        <w:br/>
      </w:r>
      <w:r>
        <w:rPr>
          <w:rStyle w:val="VerbatimChar"/>
        </w:rPr>
        <w:t>EXPECTED BEHAVIOR: Program finishes execution in under 30,000,000 micro</w:t>
      </w:r>
      <w:r>
        <w:rPr>
          <w:rStyle w:val="VerbatimChar"/>
        </w:rPr>
        <w:t>seconds.</w:t>
      </w:r>
      <w:r>
        <w:br/>
      </w:r>
      <w:r>
        <w:rPr>
          <w:rStyle w:val="VerbatimChar"/>
        </w:rPr>
        <w:t>OBSERVED BEHAVIOR: Program finished execution in 78,968,914 microseconds on the Virtual Machine.</w:t>
      </w:r>
      <w:r>
        <w:br/>
      </w:r>
      <w:r>
        <w:rPr>
          <w:rStyle w:val="VerbatimChar"/>
        </w:rPr>
        <w:t>SEVERITY: Trivial</w:t>
      </w:r>
      <w:r>
        <w:br/>
      </w:r>
      <w:r>
        <w:rPr>
          <w:rStyle w:val="VerbatimChar"/>
        </w:rPr>
        <w:t>IMPACT: Users with under-powered machines will experience longer wait times for executions of programs.</w:t>
      </w:r>
    </w:p>
    <w:sectPr w:rsidR="00EE2B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40C9" w:rsidRDefault="004340C9">
      <w:pPr>
        <w:spacing w:after="0"/>
      </w:pPr>
      <w:r>
        <w:separator/>
      </w:r>
    </w:p>
  </w:endnote>
  <w:endnote w:type="continuationSeparator" w:id="0">
    <w:p w:rsidR="004340C9" w:rsidRDefault="004340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40C9" w:rsidRDefault="004340C9">
      <w:r>
        <w:separator/>
      </w:r>
    </w:p>
  </w:footnote>
  <w:footnote w:type="continuationSeparator" w:id="0">
    <w:p w:rsidR="004340C9" w:rsidRDefault="00434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5447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84B658"/>
    <w:multiLevelType w:val="multilevel"/>
    <w:tmpl w:val="D3C610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D706003"/>
    <w:multiLevelType w:val="multilevel"/>
    <w:tmpl w:val="16A075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340C9"/>
    <w:rsid w:val="004E29B3"/>
    <w:rsid w:val="00590D07"/>
    <w:rsid w:val="00784D58"/>
    <w:rsid w:val="008D6863"/>
    <w:rsid w:val="00B86B75"/>
    <w:rsid w:val="00BC48D5"/>
    <w:rsid w:val="00C36279"/>
    <w:rsid w:val="00D217D3"/>
    <w:rsid w:val="00E315A3"/>
    <w:rsid w:val="00EE2B2F"/>
    <w:rsid w:val="00EE2D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F74F40A-DC41-4049-B46B-48FDF4160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115</Words>
  <Characters>1206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Benjamin Isadore</dc:creator>
  <cp:lastModifiedBy>Miller, Benjamin Isadore</cp:lastModifiedBy>
  <cp:revision>2</cp:revision>
  <dcterms:created xsi:type="dcterms:W3CDTF">2019-02-05T12:57:00Z</dcterms:created>
  <dcterms:modified xsi:type="dcterms:W3CDTF">2019-02-05T12:57:00Z</dcterms:modified>
</cp:coreProperties>
</file>